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BB9" w:rsidRDefault="003778B2" w:rsidP="00AC17D1">
      <w:pPr>
        <w:pStyle w:val="NoSpacing"/>
      </w:pPr>
      <w:r>
        <w:t xml:space="preserve">UI to reflect </w:t>
      </w:r>
      <w:r w:rsidR="00A75BB9">
        <w:t xml:space="preserve">the </w:t>
      </w:r>
      <w:r>
        <w:t>process</w:t>
      </w:r>
      <w:r w:rsidR="00A75BB9">
        <w:t xml:space="preserve"> so manager can easily oversee and drill down on all aspects of the Wildcat Micro Fund and collect relevant process improvement and reporting data.</w:t>
      </w:r>
    </w:p>
    <w:p w:rsidR="00A75BB9" w:rsidRDefault="00A75BB9" w:rsidP="00AC17D1">
      <w:pPr>
        <w:pStyle w:val="NoSpacing"/>
      </w:pPr>
    </w:p>
    <w:p w:rsidR="00A75BB9" w:rsidRDefault="00A75BB9" w:rsidP="00AC17D1">
      <w:pPr>
        <w:pStyle w:val="NoSpacing"/>
      </w:pPr>
      <w:r>
        <w:t>Overview of the project:</w:t>
      </w:r>
    </w:p>
    <w:p w:rsidR="00B37DD3" w:rsidRDefault="00B37DD3" w:rsidP="00B37DD3">
      <w:pPr>
        <w:pStyle w:val="NoSpacing"/>
      </w:pPr>
      <w:r>
        <w:t>Track application data, application review data, mentor data (topics and mast</w:t>
      </w:r>
      <w:r w:rsidR="00A75BB9">
        <w:t>e</w:t>
      </w:r>
      <w:r>
        <w:t>ry), pitch-contest data, and outcomes.</w:t>
      </w:r>
    </w:p>
    <w:p w:rsidR="00B37DD3" w:rsidRDefault="00B37DD3" w:rsidP="00B37DD3">
      <w:pPr>
        <w:pStyle w:val="NoSpacing"/>
      </w:pPr>
    </w:p>
    <w:p w:rsidR="00B37DD3" w:rsidRDefault="00B37DD3" w:rsidP="00B37DD3">
      <w:pPr>
        <w:pStyle w:val="NoSpacing"/>
      </w:pPr>
      <w:r>
        <w:t>Track participant data from receipt of grant through several iterations of accomplishment metrics.</w:t>
      </w:r>
    </w:p>
    <w:p w:rsidR="00B37DD3" w:rsidRDefault="00B37DD3" w:rsidP="00B37DD3">
      <w:pPr>
        <w:pStyle w:val="NoSpacing"/>
      </w:pPr>
    </w:p>
    <w:p w:rsidR="00B37DD3" w:rsidRDefault="00B37DD3" w:rsidP="00B37DD3">
      <w:pPr>
        <w:pStyle w:val="NoSpacing"/>
      </w:pPr>
      <w:r>
        <w:t>Generate emails and track responses from participants in several areas of the endeavor.</w:t>
      </w:r>
    </w:p>
    <w:p w:rsidR="00B37DD3" w:rsidRDefault="00B37DD3" w:rsidP="00B37DD3">
      <w:pPr>
        <w:pStyle w:val="NoSpacing"/>
      </w:pPr>
    </w:p>
    <w:p w:rsidR="00B37DD3" w:rsidRDefault="00B37DD3" w:rsidP="00B37DD3">
      <w:pPr>
        <w:pStyle w:val="NoSpacing"/>
      </w:pPr>
      <w:r>
        <w:t>Track and communicate with fundraising activities and accomplishments.</w:t>
      </w:r>
    </w:p>
    <w:p w:rsidR="00B37DD3" w:rsidRDefault="00B37DD3" w:rsidP="00B37DD3">
      <w:pPr>
        <w:pStyle w:val="NoSpacing"/>
      </w:pPr>
    </w:p>
    <w:p w:rsidR="00B37DD3" w:rsidRDefault="00B37DD3" w:rsidP="00B37DD3">
      <w:pPr>
        <w:pStyle w:val="NoSpacing"/>
      </w:pPr>
      <w:r>
        <w:t>Track and communicate with pitch-event judges.</w:t>
      </w:r>
    </w:p>
    <w:p w:rsidR="00B37DD3" w:rsidRDefault="00B37DD3" w:rsidP="00B37DD3">
      <w:pPr>
        <w:pStyle w:val="NoSpacing"/>
      </w:pPr>
    </w:p>
    <w:p w:rsidR="00B37DD3" w:rsidRDefault="00B37DD3" w:rsidP="00B37DD3">
      <w:pPr>
        <w:pStyle w:val="NoSpacing"/>
      </w:pPr>
      <w:r>
        <w:t>&gt;500 applicants/year</w:t>
      </w:r>
    </w:p>
    <w:p w:rsidR="00B37DD3" w:rsidRDefault="00B37DD3" w:rsidP="00B37DD3">
      <w:pPr>
        <w:pStyle w:val="NoSpacing"/>
      </w:pPr>
    </w:p>
    <w:p w:rsidR="00A75BB9" w:rsidRDefault="00A75BB9" w:rsidP="00A75BB9">
      <w:pPr>
        <w:pStyle w:val="NoSpacing"/>
      </w:pPr>
      <w:r>
        <w:t>UI key components</w:t>
      </w:r>
      <w:r>
        <w:t xml:space="preserve">    (All with dates)</w:t>
      </w:r>
    </w:p>
    <w:p w:rsidR="00B37DD3" w:rsidRDefault="00B37DD3" w:rsidP="00AC17D1">
      <w:pPr>
        <w:pStyle w:val="NoSpacing"/>
      </w:pPr>
    </w:p>
    <w:p w:rsidR="003778B2" w:rsidRDefault="003778B2" w:rsidP="00A75BB9">
      <w:pPr>
        <w:pStyle w:val="NoSpacing"/>
        <w:numPr>
          <w:ilvl w:val="0"/>
          <w:numId w:val="2"/>
        </w:numPr>
        <w:spacing w:line="288" w:lineRule="auto"/>
      </w:pPr>
      <w:r>
        <w:t xml:space="preserve">Applications 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Notify when submitted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Time to complete?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Abandoned?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Data to database</w:t>
      </w:r>
    </w:p>
    <w:p w:rsidR="003778B2" w:rsidRDefault="003778B2" w:rsidP="00A75BB9">
      <w:pPr>
        <w:pStyle w:val="NoSpacing"/>
        <w:numPr>
          <w:ilvl w:val="0"/>
          <w:numId w:val="2"/>
        </w:numPr>
        <w:spacing w:line="288" w:lineRule="auto"/>
      </w:pPr>
      <w:r>
        <w:t>Application Review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Scores/application from Application Score Card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Yes/No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No</w:t>
      </w:r>
    </w:p>
    <w:p w:rsidR="003778B2" w:rsidRDefault="003778B2" w:rsidP="00A75BB9">
      <w:pPr>
        <w:pStyle w:val="NoSpacing"/>
        <w:numPr>
          <w:ilvl w:val="3"/>
          <w:numId w:val="2"/>
        </w:numPr>
        <w:spacing w:line="288" w:lineRule="auto"/>
      </w:pPr>
      <w:r>
        <w:t>Refer to workshop or open office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Yes</w:t>
      </w:r>
    </w:p>
    <w:p w:rsidR="003778B2" w:rsidRDefault="003778B2" w:rsidP="00A75BB9">
      <w:pPr>
        <w:pStyle w:val="NoSpacing"/>
        <w:numPr>
          <w:ilvl w:val="3"/>
          <w:numId w:val="2"/>
        </w:numPr>
        <w:spacing w:line="288" w:lineRule="auto"/>
      </w:pPr>
      <w:r>
        <w:t>Refer to mentoring</w:t>
      </w:r>
    </w:p>
    <w:p w:rsidR="003778B2" w:rsidRDefault="003778B2" w:rsidP="00A75BB9">
      <w:pPr>
        <w:pStyle w:val="NoSpacing"/>
        <w:numPr>
          <w:ilvl w:val="0"/>
          <w:numId w:val="2"/>
        </w:numPr>
        <w:spacing w:line="288" w:lineRule="auto"/>
      </w:pPr>
      <w:r>
        <w:t>Mentoring/Pitch Prep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Which mentor/when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Target pitch date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Mentoring mileposts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Proficiency (3-4 steps)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Rehearse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Ready to pitch</w:t>
      </w:r>
    </w:p>
    <w:p w:rsidR="003778B2" w:rsidRDefault="003778B2" w:rsidP="00A75BB9">
      <w:pPr>
        <w:pStyle w:val="NoSpacing"/>
        <w:numPr>
          <w:ilvl w:val="3"/>
          <w:numId w:val="2"/>
        </w:numPr>
        <w:spacing w:line="288" w:lineRule="auto"/>
      </w:pPr>
      <w:r>
        <w:t>Assign pitch contest date</w:t>
      </w:r>
    </w:p>
    <w:p w:rsidR="003778B2" w:rsidRDefault="003778B2" w:rsidP="00A75BB9">
      <w:pPr>
        <w:pStyle w:val="NoSpacing"/>
        <w:numPr>
          <w:ilvl w:val="3"/>
          <w:numId w:val="2"/>
        </w:numPr>
        <w:spacing w:line="288" w:lineRule="auto"/>
      </w:pPr>
      <w:r>
        <w:t>Acquire and review pitch deck</w:t>
      </w:r>
    </w:p>
    <w:p w:rsidR="003778B2" w:rsidRDefault="003778B2" w:rsidP="00A75BB9">
      <w:pPr>
        <w:pStyle w:val="NoSpacing"/>
        <w:numPr>
          <w:ilvl w:val="4"/>
          <w:numId w:val="2"/>
        </w:numPr>
        <w:spacing w:line="288" w:lineRule="auto"/>
      </w:pPr>
      <w:r>
        <w:t>Confirm ask and amount for pitch event budgeting</w:t>
      </w:r>
    </w:p>
    <w:p w:rsidR="003778B2" w:rsidRDefault="003778B2" w:rsidP="00A75BB9">
      <w:pPr>
        <w:pStyle w:val="NoSpacing"/>
        <w:numPr>
          <w:ilvl w:val="4"/>
          <w:numId w:val="2"/>
        </w:numPr>
        <w:spacing w:line="288" w:lineRule="auto"/>
      </w:pPr>
      <w:r>
        <w:t>Note changes in ask, amount…</w:t>
      </w:r>
    </w:p>
    <w:p w:rsidR="003778B2" w:rsidRDefault="003778B2" w:rsidP="00A75BB9">
      <w:pPr>
        <w:pStyle w:val="NoSpacing"/>
        <w:numPr>
          <w:ilvl w:val="3"/>
          <w:numId w:val="2"/>
        </w:numPr>
        <w:spacing w:line="288" w:lineRule="auto"/>
      </w:pPr>
      <w:r>
        <w:t>Prepare bio/picture for social media posts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lastRenderedPageBreak/>
        <w:t>Submit roadmap of next 6 month’s mentoring and business activities and scheduled mentoring a</w:t>
      </w:r>
      <w:r w:rsidR="00A75BB9">
        <w:t>p</w:t>
      </w:r>
      <w:r>
        <w:t>pointments</w:t>
      </w:r>
    </w:p>
    <w:p w:rsidR="003778B2" w:rsidRDefault="003778B2" w:rsidP="00A75BB9">
      <w:pPr>
        <w:pStyle w:val="NoSpacing"/>
        <w:numPr>
          <w:ilvl w:val="0"/>
          <w:numId w:val="2"/>
        </w:numPr>
        <w:spacing w:line="288" w:lineRule="auto"/>
      </w:pPr>
      <w:r>
        <w:t>Workshop/Open Office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Attend  Yes No</w:t>
      </w:r>
    </w:p>
    <w:p w:rsidR="003778B2" w:rsidRDefault="003778B2" w:rsidP="00A75BB9">
      <w:pPr>
        <w:pStyle w:val="NoSpacing"/>
        <w:numPr>
          <w:ilvl w:val="1"/>
          <w:numId w:val="2"/>
        </w:numPr>
        <w:spacing w:line="288" w:lineRule="auto"/>
      </w:pPr>
      <w:r>
        <w:t>Resubmit application  Yes No</w:t>
      </w:r>
    </w:p>
    <w:p w:rsidR="003778B2" w:rsidRDefault="003778B2" w:rsidP="00A75BB9">
      <w:pPr>
        <w:pStyle w:val="NoSpacing"/>
        <w:numPr>
          <w:ilvl w:val="2"/>
          <w:numId w:val="2"/>
        </w:numPr>
        <w:spacing w:line="288" w:lineRule="auto"/>
      </w:pPr>
      <w:r>
        <w:t>Compare applications to verify improvements, learn of deficiencies to improve this step</w:t>
      </w:r>
    </w:p>
    <w:p w:rsidR="003778B2" w:rsidRDefault="003778B2" w:rsidP="00A75BB9">
      <w:pPr>
        <w:pStyle w:val="NoSpacing"/>
        <w:numPr>
          <w:ilvl w:val="0"/>
          <w:numId w:val="2"/>
        </w:numPr>
        <w:spacing w:line="288" w:lineRule="auto"/>
      </w:pPr>
      <w:r>
        <w:t>Pitch Contest</w:t>
      </w:r>
    </w:p>
    <w:p w:rsidR="003778B2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Assign spot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Compile and compare pitch evaluation scores</w:t>
      </w:r>
    </w:p>
    <w:p w:rsidR="00B37DD3" w:rsidRDefault="00B37DD3" w:rsidP="00A75BB9">
      <w:pPr>
        <w:pStyle w:val="NoSpacing"/>
        <w:numPr>
          <w:ilvl w:val="2"/>
          <w:numId w:val="2"/>
        </w:numPr>
        <w:spacing w:line="288" w:lineRule="auto"/>
      </w:pPr>
      <w:r>
        <w:t>Calculate averages and note outliers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Record award amounts, details, and completion dates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Generate request for funding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 xml:space="preserve">Notify mentor of outcome </w:t>
      </w:r>
    </w:p>
    <w:p w:rsidR="00B37DD3" w:rsidRDefault="00B37DD3" w:rsidP="00A75BB9">
      <w:pPr>
        <w:pStyle w:val="NoSpacing"/>
        <w:numPr>
          <w:ilvl w:val="0"/>
          <w:numId w:val="2"/>
        </w:numPr>
        <w:spacing w:line="288" w:lineRule="auto"/>
      </w:pPr>
      <w:r>
        <w:t>Post Pitch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Track accomplishment of awards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Track mentor interactions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>Generate request for issuance of periodic business update</w:t>
      </w:r>
    </w:p>
    <w:p w:rsidR="00B37DD3" w:rsidRDefault="00B37DD3" w:rsidP="00A75BB9">
      <w:pPr>
        <w:pStyle w:val="NoSpacing"/>
        <w:numPr>
          <w:ilvl w:val="2"/>
          <w:numId w:val="2"/>
        </w:numPr>
        <w:spacing w:line="288" w:lineRule="auto"/>
      </w:pPr>
      <w:r>
        <w:t>3, 6, 9, 12, 24, 36 months</w:t>
      </w:r>
    </w:p>
    <w:p w:rsidR="00B37DD3" w:rsidRDefault="00B37DD3" w:rsidP="00A75BB9">
      <w:pPr>
        <w:pStyle w:val="NoSpacing"/>
        <w:numPr>
          <w:ilvl w:val="1"/>
          <w:numId w:val="2"/>
        </w:numPr>
        <w:spacing w:line="288" w:lineRule="auto"/>
      </w:pPr>
      <w:r>
        <w:t xml:space="preserve">Notify of receipt of business update and populate </w:t>
      </w:r>
      <w:bookmarkStart w:id="0" w:name="_GoBack"/>
      <w:bookmarkEnd w:id="0"/>
      <w:r>
        <w:t>database with responses</w:t>
      </w:r>
    </w:p>
    <w:p w:rsidR="00A75BB9" w:rsidRDefault="00A75BB9" w:rsidP="00A75BB9">
      <w:pPr>
        <w:pStyle w:val="NoSpacing"/>
        <w:numPr>
          <w:ilvl w:val="0"/>
          <w:numId w:val="2"/>
        </w:numPr>
        <w:spacing w:line="288" w:lineRule="auto"/>
      </w:pPr>
      <w:r>
        <w:t>Engagement</w:t>
      </w:r>
    </w:p>
    <w:p w:rsidR="00A75BB9" w:rsidRDefault="00A75BB9" w:rsidP="00A75BB9">
      <w:pPr>
        <w:pStyle w:val="NoSpacing"/>
        <w:numPr>
          <w:ilvl w:val="1"/>
          <w:numId w:val="2"/>
        </w:numPr>
        <w:spacing w:line="288" w:lineRule="auto"/>
      </w:pPr>
      <w:r>
        <w:t>Email collection for mailing list</w:t>
      </w:r>
    </w:p>
    <w:p w:rsidR="00A75BB9" w:rsidRDefault="00A75BB9" w:rsidP="00A75BB9">
      <w:pPr>
        <w:pStyle w:val="NoSpacing"/>
        <w:numPr>
          <w:ilvl w:val="1"/>
          <w:numId w:val="2"/>
        </w:numPr>
        <w:spacing w:line="288" w:lineRule="auto"/>
      </w:pPr>
      <w:r>
        <w:t>Social media metrics collection</w:t>
      </w:r>
    </w:p>
    <w:p w:rsidR="00A75BB9" w:rsidRDefault="00A75BB9" w:rsidP="00A75BB9">
      <w:pPr>
        <w:pStyle w:val="NoSpacing"/>
        <w:numPr>
          <w:ilvl w:val="1"/>
          <w:numId w:val="2"/>
        </w:numPr>
        <w:spacing w:line="288" w:lineRule="auto"/>
      </w:pPr>
      <w:r>
        <w:t>Fundraising and Engagement</w:t>
      </w:r>
    </w:p>
    <w:p w:rsidR="00B37DD3" w:rsidRDefault="00B37DD3" w:rsidP="00B37DD3">
      <w:pPr>
        <w:pStyle w:val="NoSpacing"/>
        <w:ind w:left="1080"/>
      </w:pPr>
    </w:p>
    <w:p w:rsidR="003778B2" w:rsidRDefault="003778B2" w:rsidP="00AC17D1">
      <w:pPr>
        <w:pStyle w:val="NoSpacing"/>
      </w:pPr>
      <w:r>
        <w:tab/>
      </w:r>
    </w:p>
    <w:p w:rsidR="003778B2" w:rsidRDefault="003778B2" w:rsidP="00AC17D1">
      <w:pPr>
        <w:pStyle w:val="NoSpacing"/>
      </w:pPr>
    </w:p>
    <w:p w:rsidR="00AC17D1" w:rsidRDefault="00AC17D1" w:rsidP="00AC17D1">
      <w:pPr>
        <w:pStyle w:val="NoSpacing"/>
      </w:pPr>
    </w:p>
    <w:p w:rsidR="00AC17D1" w:rsidRDefault="00AC17D1" w:rsidP="00AC17D1">
      <w:pPr>
        <w:pStyle w:val="NoSpacing"/>
      </w:pPr>
    </w:p>
    <w:sectPr w:rsidR="00AC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73828"/>
    <w:multiLevelType w:val="multilevel"/>
    <w:tmpl w:val="929E4BDA"/>
    <w:styleLink w:val="Style1"/>
    <w:lvl w:ilvl="0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7A432446"/>
    <w:multiLevelType w:val="multilevel"/>
    <w:tmpl w:val="929E4BDA"/>
    <w:numStyleLink w:val="Style1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36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rMwNTezNDY0NrBQ0lEKTi0uzszPAykwrAUAL2APViwAAAA="/>
  </w:docVars>
  <w:rsids>
    <w:rsidRoot w:val="00AC17D1"/>
    <w:rsid w:val="003778B2"/>
    <w:rsid w:val="00A75BB9"/>
    <w:rsid w:val="00AC17D1"/>
    <w:rsid w:val="00B37DD3"/>
    <w:rsid w:val="00DF4765"/>
    <w:rsid w:val="00F45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0059F7-DF5F-4BD3-8182-D147B212D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DF4765"/>
    <w:pPr>
      <w:numPr>
        <w:numId w:val="1"/>
      </w:numPr>
    </w:pPr>
  </w:style>
  <w:style w:type="paragraph" w:styleId="NoSpacing">
    <w:name w:val="No Spacing"/>
    <w:uiPriority w:val="1"/>
    <w:qFormat/>
    <w:rsid w:val="00AC17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Gruhler</dc:creator>
  <cp:keywords/>
  <dc:description/>
  <cp:lastModifiedBy>Bob Gruhler</cp:lastModifiedBy>
  <cp:revision>1</cp:revision>
  <dcterms:created xsi:type="dcterms:W3CDTF">2020-05-08T15:54:00Z</dcterms:created>
  <dcterms:modified xsi:type="dcterms:W3CDTF">2020-05-08T16:53:00Z</dcterms:modified>
</cp:coreProperties>
</file>